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804276" w14:textId="77777777" w:rsidR="004672BD" w:rsidRDefault="00121B2A">
      <w:pPr>
        <w:pStyle w:val="Title"/>
      </w:pPr>
      <w:bookmarkStart w:id="0" w:name="_GoBack"/>
      <w:bookmarkEnd w:id="0"/>
      <w:r>
        <w:t>Stuff 01</w:t>
      </w:r>
    </w:p>
    <w:p w14:paraId="5282675B" w14:textId="77777777" w:rsidR="004672BD" w:rsidRDefault="00121B2A">
      <w:pPr>
        <w:pStyle w:val="Author"/>
      </w:pPr>
      <w:r>
        <w:t>Keith Baggerly</w:t>
      </w:r>
    </w:p>
    <w:p w14:paraId="6FC3FAA1" w14:textId="77777777" w:rsidR="004672BD" w:rsidRDefault="00121B2A">
      <w:pPr>
        <w:pStyle w:val="Date"/>
      </w:pPr>
      <w:r>
        <w:t>2018-04-18</w:t>
      </w:r>
    </w:p>
    <w:p w14:paraId="4C72D3E5" w14:textId="77777777" w:rsidR="004672BD" w:rsidRDefault="00121B2A">
      <w:pPr>
        <w:pStyle w:val="Heading1"/>
      </w:pPr>
      <w:bookmarkStart w:id="1" w:name="stuff-here"/>
      <w:bookmarkEnd w:id="1"/>
      <w:r>
        <w:t>Stuff here</w:t>
      </w:r>
    </w:p>
    <w:p w14:paraId="6C37D720" w14:textId="77777777" w:rsidR="004672BD" w:rsidRDefault="00121B2A">
      <w:pPr>
        <w:pStyle w:val="FirstParagraph"/>
      </w:pPr>
      <w:r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</w:t>
      </w:r>
      <w:r>
        <w:t>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</w:t>
      </w:r>
      <w:r>
        <w:t>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</w:t>
      </w:r>
      <w:r>
        <w:t xml:space="preserve">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</w:t>
      </w:r>
      <w:r>
        <w:t>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</w:r>
      <w:r>
        <w:lastRenderedPageBreak/>
        <w:t>stuff stuff stuff s</w:t>
      </w:r>
      <w:r>
        <w:t>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</w:t>
      </w:r>
      <w:r>
        <w:t xml:space="preserve">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</w:t>
      </w:r>
      <w:r>
        <w:t>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</w:t>
      </w:r>
      <w:r>
        <w:t>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</w:t>
      </w:r>
      <w:r>
        <w:t xml:space="preserve">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</w:p>
    <w:sectPr w:rsidR="004672BD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8B6C5B" w14:textId="77777777" w:rsidR="00121B2A" w:rsidRDefault="00121B2A">
      <w:pPr>
        <w:spacing w:after="0"/>
      </w:pPr>
      <w:r>
        <w:separator/>
      </w:r>
    </w:p>
  </w:endnote>
  <w:endnote w:type="continuationSeparator" w:id="0">
    <w:p w14:paraId="260EFEEB" w14:textId="77777777" w:rsidR="00121B2A" w:rsidRDefault="00121B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53B604" w14:textId="77777777" w:rsidR="00457E16" w:rsidRDefault="00457E16" w:rsidP="00DC5E2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E7A6755" w14:textId="77777777" w:rsidR="00457E16" w:rsidRDefault="00457E16" w:rsidP="00457E16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425CFE" w14:textId="77777777" w:rsidR="00457E16" w:rsidRDefault="00457E16" w:rsidP="00DC5E2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C1692">
      <w:rPr>
        <w:rStyle w:val="PageNumber"/>
        <w:noProof/>
      </w:rPr>
      <w:t>1</w:t>
    </w:r>
    <w:r>
      <w:rPr>
        <w:rStyle w:val="PageNumber"/>
      </w:rPr>
      <w:fldChar w:fldCharType="end"/>
    </w:r>
  </w:p>
  <w:p w14:paraId="7DF63883" w14:textId="77777777" w:rsidR="00457E16" w:rsidRDefault="00457E16" w:rsidP="00457E1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52F0DA" w14:textId="77777777" w:rsidR="00121B2A" w:rsidRDefault="00121B2A">
      <w:r>
        <w:separator/>
      </w:r>
    </w:p>
  </w:footnote>
  <w:footnote w:type="continuationSeparator" w:id="0">
    <w:p w14:paraId="71BB166A" w14:textId="77777777" w:rsidR="00121B2A" w:rsidRDefault="00121B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A095843"/>
    <w:multiLevelType w:val="multilevel"/>
    <w:tmpl w:val="6546C7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C2A25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1B2A"/>
    <w:rsid w:val="00457E16"/>
    <w:rsid w:val="004672BD"/>
    <w:rsid w:val="004E29B3"/>
    <w:rsid w:val="00590D07"/>
    <w:rsid w:val="00784D58"/>
    <w:rsid w:val="008D6863"/>
    <w:rsid w:val="00B86B75"/>
    <w:rsid w:val="00BC48D5"/>
    <w:rsid w:val="00C36279"/>
    <w:rsid w:val="00CC169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50628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457E1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57E16"/>
  </w:style>
  <w:style w:type="paragraph" w:styleId="Footer">
    <w:name w:val="footer"/>
    <w:basedOn w:val="Normal"/>
    <w:link w:val="FooterChar"/>
    <w:unhideWhenUsed/>
    <w:rsid w:val="00457E1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57E16"/>
  </w:style>
  <w:style w:type="character" w:styleId="PageNumber">
    <w:name w:val="page number"/>
    <w:basedOn w:val="DefaultParagraphFont"/>
    <w:semiHidden/>
    <w:unhideWhenUsed/>
    <w:rsid w:val="00457E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08</Words>
  <Characters>2326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ff 01</vt:lpstr>
    </vt:vector>
  </TitlesOfParts>
  <LinksUpToDate>false</LinksUpToDate>
  <CharactersWithSpaces>2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ff 01</dc:title>
  <dc:creator>Keith Baggerly</dc:creator>
  <cp:lastModifiedBy>Microsoft Office User</cp:lastModifiedBy>
  <cp:revision>2</cp:revision>
  <dcterms:created xsi:type="dcterms:W3CDTF">2018-04-18T20:22:00Z</dcterms:created>
  <dcterms:modified xsi:type="dcterms:W3CDTF">2018-04-18T20:48:00Z</dcterms:modified>
</cp:coreProperties>
</file>